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FC938" w14:textId="7A60E569" w:rsidR="00713AE4" w:rsidRDefault="00713AE4" w:rsidP="00713AE4">
      <w:pPr>
        <w:jc w:val="center"/>
      </w:pPr>
    </w:p>
    <w:p w14:paraId="5BBEC583" w14:textId="5C9221C3" w:rsidR="00713AE4" w:rsidRDefault="00713AE4">
      <w:r>
        <w:t xml:space="preserve">The </w:t>
      </w:r>
      <w:r w:rsidR="00861119">
        <w:t xml:space="preserve">zoom </w:t>
      </w:r>
      <w:r>
        <w:t xml:space="preserve">meeting was called to order by Michael Cooper at 7:00 pm.  </w:t>
      </w:r>
    </w:p>
    <w:p w14:paraId="5C4B4366" w14:textId="236A83CB" w:rsidR="00BF0CEA" w:rsidRDefault="00BF0CEA">
      <w:r>
        <w:t xml:space="preserve">A Quorum was </w:t>
      </w:r>
      <w:proofErr w:type="gramStart"/>
      <w:r w:rsidR="00322588">
        <w:t>made  Big</w:t>
      </w:r>
      <w:proofErr w:type="gramEnd"/>
      <w:r w:rsidR="00322588">
        <w:t xml:space="preserve"> Creek – 2, Wild West – 2, Journey – 2, Horse Club – 2, </w:t>
      </w:r>
      <w:proofErr w:type="spellStart"/>
      <w:r w:rsidR="00322588">
        <w:t>Missoouri</w:t>
      </w:r>
      <w:proofErr w:type="spellEnd"/>
      <w:r w:rsidR="00322588">
        <w:t xml:space="preserve"> City Club – 2, Shooting Club – 2, Vet Science – 1, Pork Producers -2, </w:t>
      </w:r>
      <w:proofErr w:type="spellStart"/>
      <w:r w:rsidR="00322588">
        <w:t>Needville</w:t>
      </w:r>
      <w:proofErr w:type="spellEnd"/>
      <w:r w:rsidR="00322588">
        <w:t xml:space="preserve"> 4H - 2</w:t>
      </w:r>
    </w:p>
    <w:p w14:paraId="694EF345" w14:textId="4374CEB1" w:rsidR="00713AE4" w:rsidRDefault="00304200">
      <w:pPr>
        <w:rPr>
          <w:u w:val="single"/>
        </w:rPr>
      </w:pPr>
      <w:r>
        <w:rPr>
          <w:u w:val="single"/>
        </w:rPr>
        <w:t>Financial Reports-</w:t>
      </w:r>
    </w:p>
    <w:p w14:paraId="6DAD53D9" w14:textId="77777777" w:rsidR="00861119" w:rsidRDefault="00304200">
      <w:r>
        <w:t>Treasurer Jill Davi</w:t>
      </w:r>
      <w:r w:rsidR="00861119">
        <w:t xml:space="preserve">s </w:t>
      </w:r>
    </w:p>
    <w:p w14:paraId="157E0256" w14:textId="67DC8145" w:rsidR="00861119" w:rsidRDefault="00861119" w:rsidP="00861119">
      <w:pPr>
        <w:pStyle w:val="ListParagraph"/>
        <w:numPr>
          <w:ilvl w:val="0"/>
          <w:numId w:val="1"/>
        </w:numPr>
      </w:pPr>
      <w:r>
        <w:t>went over expenses</w:t>
      </w:r>
      <w:r w:rsidR="00DD6260">
        <w:t xml:space="preserve"> and balances of accounts</w:t>
      </w:r>
    </w:p>
    <w:p w14:paraId="4A993314" w14:textId="5EBAA6B6" w:rsidR="00CB4551" w:rsidRDefault="00CB4551" w:rsidP="00E212D0">
      <w:pPr>
        <w:ind w:left="720"/>
      </w:pPr>
      <w:r>
        <w:t>No other concerns were discussed.</w:t>
      </w:r>
    </w:p>
    <w:p w14:paraId="1CB53685" w14:textId="5460BD72" w:rsidR="00CB4551" w:rsidRDefault="00CB4551">
      <w:r>
        <w:rPr>
          <w:u w:val="single"/>
        </w:rPr>
        <w:t>Extension Report –</w:t>
      </w:r>
    </w:p>
    <w:p w14:paraId="14F6E94E" w14:textId="1EA6E39E" w:rsidR="00DD6260" w:rsidRDefault="00DD6260">
      <w:r>
        <w:t xml:space="preserve">Angela </w:t>
      </w:r>
      <w:proofErr w:type="spellStart"/>
      <w:r>
        <w:t>Bosier</w:t>
      </w:r>
      <w:proofErr w:type="spellEnd"/>
      <w:r w:rsidR="00861119">
        <w:t xml:space="preserve"> reported on </w:t>
      </w:r>
    </w:p>
    <w:p w14:paraId="4631B0AD" w14:textId="15930E35" w:rsidR="00CB4551" w:rsidRDefault="00DD6260" w:rsidP="00DD6260">
      <w:pPr>
        <w:pStyle w:val="ListParagraph"/>
        <w:numPr>
          <w:ilvl w:val="0"/>
          <w:numId w:val="1"/>
        </w:numPr>
      </w:pPr>
      <w:r>
        <w:t>Major Show validations exhibitors</w:t>
      </w:r>
    </w:p>
    <w:p w14:paraId="4594BA6E" w14:textId="062486B2" w:rsidR="00DD6260" w:rsidRDefault="00DD6260" w:rsidP="00DD6260">
      <w:pPr>
        <w:pStyle w:val="ListParagraph"/>
        <w:numPr>
          <w:ilvl w:val="0"/>
          <w:numId w:val="1"/>
        </w:numPr>
      </w:pPr>
      <w:r>
        <w:t>State Fair was cancelled</w:t>
      </w:r>
    </w:p>
    <w:p w14:paraId="425004C6" w14:textId="737B0768" w:rsidR="00DD6260" w:rsidRDefault="00DD6260" w:rsidP="00DD6260">
      <w:pPr>
        <w:pStyle w:val="ListParagraph"/>
        <w:numPr>
          <w:ilvl w:val="0"/>
          <w:numId w:val="1"/>
        </w:numPr>
      </w:pPr>
      <w:r>
        <w:t>District Horse Show winners Nicole Brien and Taylor Hirsch</w:t>
      </w:r>
    </w:p>
    <w:p w14:paraId="51D82734" w14:textId="6A41FF08" w:rsidR="00DD6260" w:rsidRDefault="00DD6260" w:rsidP="00DD6260">
      <w:pPr>
        <w:pStyle w:val="ListParagraph"/>
        <w:numPr>
          <w:ilvl w:val="0"/>
          <w:numId w:val="1"/>
        </w:numPr>
      </w:pPr>
      <w:r>
        <w:t>Fort Bend Virtual Fishing winners Ethan Bryan and Owen Kaminski</w:t>
      </w:r>
    </w:p>
    <w:p w14:paraId="49B6C3A7" w14:textId="1F31296C" w:rsidR="00DD6260" w:rsidRDefault="00DD6260" w:rsidP="00DD6260">
      <w:pPr>
        <w:pStyle w:val="ListParagraph"/>
        <w:numPr>
          <w:ilvl w:val="0"/>
          <w:numId w:val="1"/>
        </w:numPr>
      </w:pPr>
      <w:r>
        <w:t>Stem Updates</w:t>
      </w:r>
    </w:p>
    <w:p w14:paraId="3C0EE2E9" w14:textId="59D18F9B" w:rsidR="00DD6260" w:rsidRDefault="00DD6260" w:rsidP="00DD6260">
      <w:pPr>
        <w:pStyle w:val="ListParagraph"/>
        <w:numPr>
          <w:ilvl w:val="0"/>
          <w:numId w:val="1"/>
        </w:numPr>
      </w:pPr>
      <w:r>
        <w:t>County Council Ice Cream Social on Thursday, July 16, 2020</w:t>
      </w:r>
    </w:p>
    <w:p w14:paraId="4E92A566" w14:textId="30E18C87" w:rsidR="00CB4551" w:rsidRDefault="00CB4551">
      <w:pPr>
        <w:rPr>
          <w:u w:val="single"/>
        </w:rPr>
      </w:pPr>
      <w:r>
        <w:rPr>
          <w:u w:val="single"/>
        </w:rPr>
        <w:t>New Business –</w:t>
      </w:r>
    </w:p>
    <w:p w14:paraId="5FFA3C2E" w14:textId="771DB356" w:rsidR="00861119" w:rsidRDefault="00DD6260" w:rsidP="00CB4551">
      <w:pPr>
        <w:spacing w:line="240" w:lineRule="auto"/>
      </w:pPr>
      <w:r>
        <w:t xml:space="preserve">Virtual Awards Banquet was reported by Angela </w:t>
      </w:r>
      <w:proofErr w:type="spellStart"/>
      <w:r>
        <w:t>Bosier</w:t>
      </w:r>
      <w:proofErr w:type="spellEnd"/>
      <w:r w:rsidR="00861119">
        <w:t xml:space="preserve"> </w:t>
      </w:r>
      <w:r>
        <w:t xml:space="preserve">due to </w:t>
      </w:r>
      <w:r w:rsidR="00322588">
        <w:t xml:space="preserve">the </w:t>
      </w:r>
      <w:r>
        <w:t xml:space="preserve">current situation with Fort Bend County and </w:t>
      </w:r>
      <w:proofErr w:type="spellStart"/>
      <w:r>
        <w:t>Covid</w:t>
      </w:r>
      <w:proofErr w:type="spellEnd"/>
      <w:r w:rsidR="00322588">
        <w:t>. W</w:t>
      </w:r>
      <w:r>
        <w:t xml:space="preserve">e </w:t>
      </w:r>
      <w:r w:rsidR="00322588">
        <w:t>cannot</w:t>
      </w:r>
      <w:r>
        <w:t xml:space="preserve"> have any gatherings of over </w:t>
      </w:r>
      <w:r w:rsidR="00322588">
        <w:t>ten</w:t>
      </w:r>
      <w:r>
        <w:t xml:space="preserve"> or more indoors.  Members of Parent Leaders still want to have a Banquet for our County. Michael Cooper suggested Parent Leaders have planned to have a Banquet a the </w:t>
      </w:r>
      <w:proofErr w:type="spellStart"/>
      <w:r>
        <w:t>Needville</w:t>
      </w:r>
      <w:proofErr w:type="spellEnd"/>
      <w:r>
        <w:t xml:space="preserve"> KC Hall with social distancing and mask</w:t>
      </w:r>
      <w:r w:rsidR="00322588">
        <w:t>s</w:t>
      </w:r>
      <w:r>
        <w:t xml:space="preserve"> for all attendees.  He has approval with </w:t>
      </w:r>
      <w:proofErr w:type="spellStart"/>
      <w:r>
        <w:t>Needville</w:t>
      </w:r>
      <w:proofErr w:type="spellEnd"/>
      <w:r>
        <w:t xml:space="preserve"> Mayor to have </w:t>
      </w:r>
      <w:r w:rsidR="00322588">
        <w:t xml:space="preserve">an </w:t>
      </w:r>
      <w:r>
        <w:t>event</w:t>
      </w:r>
      <w:r w:rsidR="00322588">
        <w:t>. I</w:t>
      </w:r>
      <w:r>
        <w:t xml:space="preserve">t would take no longer than 45 minutes.  Angela reported we would not be able to do this because it is going against what Fort Bend County has set in place.  Michael said we could do paperwork </w:t>
      </w:r>
      <w:r w:rsidR="002548BC">
        <w:t xml:space="preserve">and turn in to </w:t>
      </w:r>
      <w:r>
        <w:t xml:space="preserve">get approval </w:t>
      </w:r>
      <w:r w:rsidR="00B977E3">
        <w:t xml:space="preserve">(a Preparedness Form).  </w:t>
      </w:r>
    </w:p>
    <w:p w14:paraId="26026D07" w14:textId="1D1C66C8" w:rsidR="00BF0CEA" w:rsidRDefault="00BF0CEA" w:rsidP="00CB4551">
      <w:pPr>
        <w:spacing w:line="240" w:lineRule="auto"/>
      </w:pPr>
      <w:r>
        <w:t>The awards link to sign in to for parents to add awards for the members had a glitch, so a new email was sent out to all members that were eligible for awards.  The new deadline will be Friday</w:t>
      </w:r>
      <w:r w:rsidR="00322588">
        <w:t>,</w:t>
      </w:r>
      <w:r>
        <w:t xml:space="preserve"> July 17,</w:t>
      </w:r>
      <w:r w:rsidR="00322588">
        <w:t xml:space="preserve"> </w:t>
      </w:r>
      <w:r>
        <w:t>2020.</w:t>
      </w:r>
    </w:p>
    <w:p w14:paraId="0C55BA55" w14:textId="07A4E92D" w:rsidR="00BF0CEA" w:rsidRDefault="00BF0CEA" w:rsidP="00CB4551">
      <w:pPr>
        <w:spacing w:line="240" w:lineRule="auto"/>
      </w:pPr>
      <w:r>
        <w:br/>
        <w:t>Parent Leaders voted on the Hall of Fame award and Teen Leaders.</w:t>
      </w:r>
    </w:p>
    <w:p w14:paraId="675BDB3A" w14:textId="32A110DA" w:rsidR="00861119" w:rsidRDefault="00861119" w:rsidP="00CB4551">
      <w:pPr>
        <w:spacing w:line="240" w:lineRule="auto"/>
      </w:pPr>
      <w:r>
        <w:t>Fort Bend County Fair updates.</w:t>
      </w:r>
      <w:r w:rsidR="002548BC">
        <w:t xml:space="preserve"> </w:t>
      </w:r>
    </w:p>
    <w:p w14:paraId="14DDA85F" w14:textId="68105362" w:rsidR="002548BC" w:rsidRDefault="002548BC" w:rsidP="002548BC">
      <w:pPr>
        <w:pStyle w:val="ListParagraph"/>
        <w:numPr>
          <w:ilvl w:val="0"/>
          <w:numId w:val="2"/>
        </w:numPr>
        <w:spacing w:line="240" w:lineRule="auto"/>
      </w:pPr>
      <w:r>
        <w:t>Recruitment for Fort Bend County Fair</w:t>
      </w:r>
      <w:r w:rsidR="00322588">
        <w:t>,</w:t>
      </w:r>
      <w:r>
        <w:t xml:space="preserve"> we will wait until it gets closer to Fair.</w:t>
      </w:r>
    </w:p>
    <w:p w14:paraId="51233F79" w14:textId="555BCEC9" w:rsidR="002548BC" w:rsidRDefault="002548BC" w:rsidP="002548BC">
      <w:pPr>
        <w:pStyle w:val="ListParagraph"/>
        <w:numPr>
          <w:ilvl w:val="0"/>
          <w:numId w:val="2"/>
        </w:numPr>
        <w:spacing w:line="240" w:lineRule="auto"/>
      </w:pPr>
      <w:r>
        <w:t xml:space="preserve">Buckle Donation was approved </w:t>
      </w:r>
      <w:r w:rsidR="00322588">
        <w:t>for Fort</w:t>
      </w:r>
      <w:r>
        <w:t xml:space="preserve"> Bend County Fair.  Patricia Kaminski made a motion</w:t>
      </w:r>
      <w:r w:rsidR="00322588">
        <w:t>,</w:t>
      </w:r>
      <w:r>
        <w:t xml:space="preserve"> and Jill Davis Seconded the motion </w:t>
      </w:r>
    </w:p>
    <w:p w14:paraId="759894BD" w14:textId="0364EC1C" w:rsidR="00E212D0" w:rsidRDefault="00861119" w:rsidP="000755DC">
      <w:pPr>
        <w:spacing w:line="240" w:lineRule="auto"/>
      </w:pPr>
      <w:r>
        <w:t xml:space="preserve">Officer </w:t>
      </w:r>
      <w:r w:rsidR="00E212D0">
        <w:t>elections for Vice Chairman, Treasurer, and Secretary.</w:t>
      </w:r>
    </w:p>
    <w:p w14:paraId="51C29AE7" w14:textId="5ACA0850" w:rsidR="002548BC" w:rsidRDefault="002548BC" w:rsidP="000755DC">
      <w:pPr>
        <w:spacing w:line="240" w:lineRule="auto"/>
      </w:pPr>
      <w:r>
        <w:t>Vice</w:t>
      </w:r>
      <w:r w:rsidR="00322588">
        <w:t>-</w:t>
      </w:r>
      <w:r>
        <w:t xml:space="preserve">Chairman and Treasurer are up for </w:t>
      </w:r>
      <w:r w:rsidR="00322588">
        <w:t>reelection and</w:t>
      </w:r>
      <w:r>
        <w:t xml:space="preserve"> Secretary Is vacant for a </w:t>
      </w:r>
      <w:r w:rsidR="00322588">
        <w:t>one-year</w:t>
      </w:r>
      <w:r>
        <w:t xml:space="preserve"> term</w:t>
      </w:r>
    </w:p>
    <w:p w14:paraId="4A1FCC62" w14:textId="723D2716" w:rsidR="002548BC" w:rsidRDefault="002548BC" w:rsidP="000755DC">
      <w:pPr>
        <w:spacing w:line="240" w:lineRule="auto"/>
      </w:pPr>
      <w:r>
        <w:lastRenderedPageBreak/>
        <w:t>Sharon Lindemann is resigning from th</w:t>
      </w:r>
      <w:r w:rsidR="00322588">
        <w:t xml:space="preserve">e Secretary </w:t>
      </w:r>
      <w:r>
        <w:t>position.</w:t>
      </w:r>
    </w:p>
    <w:p w14:paraId="489E77C6" w14:textId="0F418A66" w:rsidR="000755DC" w:rsidRDefault="00E212D0" w:rsidP="000755DC">
      <w:pPr>
        <w:spacing w:line="240" w:lineRule="auto"/>
      </w:pPr>
      <w:r>
        <w:t xml:space="preserve">Nominated </w:t>
      </w:r>
      <w:r w:rsidR="00686C04">
        <w:t>– Vice</w:t>
      </w:r>
      <w:r w:rsidR="00322588">
        <w:t>-</w:t>
      </w:r>
      <w:r>
        <w:t xml:space="preserve">Chairman - Jill </w:t>
      </w:r>
      <w:r w:rsidR="00686C04">
        <w:t>Davis,</w:t>
      </w:r>
      <w:r>
        <w:t xml:space="preserve"> Treasurer </w:t>
      </w:r>
      <w:r w:rsidR="00686C04">
        <w:t>-</w:t>
      </w:r>
      <w:r w:rsidR="00BF0CEA">
        <w:t xml:space="preserve">Patricia </w:t>
      </w:r>
      <w:proofErr w:type="gramStart"/>
      <w:r w:rsidR="00BF0CEA">
        <w:t>Kaminski</w:t>
      </w:r>
      <w:r w:rsidR="00686C04">
        <w:t xml:space="preserve"> </w:t>
      </w:r>
      <w:r>
        <w:t xml:space="preserve"> Secretary</w:t>
      </w:r>
      <w:proofErr w:type="gramEnd"/>
      <w:r w:rsidR="00686C04">
        <w:t xml:space="preserve"> –Debra Holt.</w:t>
      </w:r>
    </w:p>
    <w:p w14:paraId="78C569E9" w14:textId="37351788" w:rsidR="00BF0CEA" w:rsidRDefault="00BF0CEA" w:rsidP="000755DC">
      <w:pPr>
        <w:spacing w:line="240" w:lineRule="auto"/>
      </w:pPr>
      <w:r>
        <w:t>Michael asked if there were any</w:t>
      </w:r>
      <w:r w:rsidR="00322588">
        <w:t xml:space="preserve"> </w:t>
      </w:r>
      <w:r>
        <w:t>more nominations</w:t>
      </w:r>
      <w:r w:rsidR="00322588">
        <w:t>,</w:t>
      </w:r>
      <w:r>
        <w:t xml:space="preserve"> and none were given.  Jill Davis, Patricia Kaminski</w:t>
      </w:r>
      <w:r w:rsidR="00322588">
        <w:t>,</w:t>
      </w:r>
      <w:r>
        <w:t xml:space="preserve"> and Debra Holt will be our new officers for 2020-2021.</w:t>
      </w:r>
    </w:p>
    <w:p w14:paraId="31B721F8" w14:textId="484EC6A2" w:rsidR="00BF0CEA" w:rsidRDefault="00BF0CEA" w:rsidP="000755DC">
      <w:pPr>
        <w:spacing w:line="240" w:lineRule="auto"/>
      </w:pPr>
      <w:r>
        <w:t>Other Topics</w:t>
      </w:r>
      <w:r>
        <w:rPr>
          <w:u w:val="single"/>
        </w:rPr>
        <w:t xml:space="preserve"> </w:t>
      </w:r>
      <w:r>
        <w:t>–</w:t>
      </w:r>
    </w:p>
    <w:p w14:paraId="1126FE0F" w14:textId="1E2E2E67" w:rsidR="00322588" w:rsidRDefault="00322588" w:rsidP="000755DC">
      <w:pPr>
        <w:spacing w:line="240" w:lineRule="auto"/>
      </w:pPr>
      <w:r>
        <w:t xml:space="preserve">A motion was made by Carol Bishop to disperse the money in the Parent Leaders accounts due to the current situation of COVID.  We are losing 4h Clubs due to a lack of fundraising.  This money would benefit the clubs.  Angela reported the bank account was not the property of Parent Leaders. It is Agri-Life’s account. Parent Leaders manage the money in it.  Michael went over By-laws with the club.  The conversation went back in forth about rules.  Dayna Drake seconded the motion to disperse the money.  Motion carries. </w:t>
      </w:r>
    </w:p>
    <w:p w14:paraId="6CB6E94D" w14:textId="40212A0B" w:rsidR="00322588" w:rsidRDefault="00322588" w:rsidP="000755DC">
      <w:pPr>
        <w:spacing w:line="240" w:lineRule="auto"/>
      </w:pPr>
    </w:p>
    <w:p w14:paraId="5356BBFD" w14:textId="77777777" w:rsidR="00322588" w:rsidRDefault="00322588" w:rsidP="000755DC">
      <w:pPr>
        <w:spacing w:line="240" w:lineRule="auto"/>
      </w:pPr>
    </w:p>
    <w:p w14:paraId="6D107563" w14:textId="30454499" w:rsidR="000755DC" w:rsidRDefault="000755DC" w:rsidP="000755DC">
      <w:pPr>
        <w:spacing w:line="240" w:lineRule="auto"/>
      </w:pPr>
      <w:r>
        <w:t>Sharon Lindemann</w:t>
      </w:r>
    </w:p>
    <w:p w14:paraId="1B897A0D" w14:textId="491D3722" w:rsidR="00CB4551" w:rsidRPr="00CB4551" w:rsidRDefault="000755DC" w:rsidP="00E212D0">
      <w:pPr>
        <w:spacing w:line="240" w:lineRule="auto"/>
      </w:pPr>
      <w:r>
        <w:t>Secretary</w:t>
      </w:r>
    </w:p>
    <w:sectPr w:rsidR="00CB4551" w:rsidRPr="00CB455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2931A" w14:textId="77777777" w:rsidR="00D46E93" w:rsidRDefault="00D46E93" w:rsidP="00713AE4">
      <w:pPr>
        <w:spacing w:after="0" w:line="240" w:lineRule="auto"/>
      </w:pPr>
      <w:r>
        <w:separator/>
      </w:r>
    </w:p>
  </w:endnote>
  <w:endnote w:type="continuationSeparator" w:id="0">
    <w:p w14:paraId="51ED89FC" w14:textId="77777777" w:rsidR="00D46E93" w:rsidRDefault="00D46E93" w:rsidP="00713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AB129" w14:textId="77777777" w:rsidR="00D46E93" w:rsidRDefault="00D46E93" w:rsidP="00713AE4">
      <w:pPr>
        <w:spacing w:after="0" w:line="240" w:lineRule="auto"/>
      </w:pPr>
      <w:r>
        <w:separator/>
      </w:r>
    </w:p>
  </w:footnote>
  <w:footnote w:type="continuationSeparator" w:id="0">
    <w:p w14:paraId="6AA3962B" w14:textId="77777777" w:rsidR="00D46E93" w:rsidRDefault="00D46E93" w:rsidP="00713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C9ECA" w14:textId="77777777" w:rsidR="00713AE4" w:rsidRDefault="00713AE4" w:rsidP="00713AE4">
    <w:pPr>
      <w:spacing w:after="0" w:line="240" w:lineRule="auto"/>
      <w:jc w:val="center"/>
    </w:pPr>
    <w:r>
      <w:t>Fort Bend 4-H Adult Leaders, Parent and Friends</w:t>
    </w:r>
  </w:p>
  <w:p w14:paraId="7A9D8669" w14:textId="49D8F85B" w:rsidR="00713AE4" w:rsidRDefault="00713AE4" w:rsidP="00713AE4">
    <w:pPr>
      <w:spacing w:after="0" w:line="240" w:lineRule="auto"/>
      <w:jc w:val="center"/>
    </w:pPr>
    <w:r>
      <w:t>Minutes of Meeting</w:t>
    </w:r>
  </w:p>
  <w:p w14:paraId="083A5525" w14:textId="5162B4B0" w:rsidR="00713AE4" w:rsidRDefault="00DD6260" w:rsidP="00713AE4">
    <w:pPr>
      <w:spacing w:after="0" w:line="240" w:lineRule="auto"/>
      <w:jc w:val="center"/>
    </w:pPr>
    <w:r>
      <w:t>July 15</w:t>
    </w:r>
    <w:r w:rsidR="00861119">
      <w:t>, 2020</w:t>
    </w:r>
  </w:p>
  <w:p w14:paraId="43845B81" w14:textId="75E943C5" w:rsidR="00713AE4" w:rsidRDefault="00713AE4">
    <w:pPr>
      <w:pStyle w:val="Header"/>
    </w:pPr>
  </w:p>
  <w:p w14:paraId="6CD36090" w14:textId="77777777" w:rsidR="00713AE4" w:rsidRDefault="0071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90536E"/>
    <w:multiLevelType w:val="hybridMultilevel"/>
    <w:tmpl w:val="DF8CA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E90BD1"/>
    <w:multiLevelType w:val="hybridMultilevel"/>
    <w:tmpl w:val="BEC0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DU0NzEwsjAyMjRX0lEKTi0uzszPAykwqgUAS7TnPiwAAAA="/>
  </w:docVars>
  <w:rsids>
    <w:rsidRoot w:val="00D81808"/>
    <w:rsid w:val="000755DC"/>
    <w:rsid w:val="002548BC"/>
    <w:rsid w:val="00304200"/>
    <w:rsid w:val="00322588"/>
    <w:rsid w:val="003A0807"/>
    <w:rsid w:val="003E1DB8"/>
    <w:rsid w:val="003F79F2"/>
    <w:rsid w:val="0064395A"/>
    <w:rsid w:val="00686C04"/>
    <w:rsid w:val="00713AE4"/>
    <w:rsid w:val="00861119"/>
    <w:rsid w:val="00992FA1"/>
    <w:rsid w:val="00B977E3"/>
    <w:rsid w:val="00BF0CEA"/>
    <w:rsid w:val="00CB4551"/>
    <w:rsid w:val="00D46E93"/>
    <w:rsid w:val="00D81808"/>
    <w:rsid w:val="00DD6260"/>
    <w:rsid w:val="00E212D0"/>
    <w:rsid w:val="00FD5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EDED8"/>
  <w15:chartTrackingRefBased/>
  <w15:docId w15:val="{F724657E-7293-4FFD-BF10-4E42098CF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AE4"/>
  </w:style>
  <w:style w:type="paragraph" w:styleId="Footer">
    <w:name w:val="footer"/>
    <w:basedOn w:val="Normal"/>
    <w:link w:val="FooterChar"/>
    <w:uiPriority w:val="99"/>
    <w:unhideWhenUsed/>
    <w:rsid w:val="00713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AE4"/>
  </w:style>
  <w:style w:type="paragraph" w:styleId="ListParagraph">
    <w:name w:val="List Paragraph"/>
    <w:basedOn w:val="Normal"/>
    <w:uiPriority w:val="34"/>
    <w:qFormat/>
    <w:rsid w:val="008611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Kay</dc:creator>
  <cp:keywords/>
  <dc:description/>
  <cp:lastModifiedBy>SharonKay</cp:lastModifiedBy>
  <cp:revision>2</cp:revision>
  <dcterms:created xsi:type="dcterms:W3CDTF">2020-07-17T19:25:00Z</dcterms:created>
  <dcterms:modified xsi:type="dcterms:W3CDTF">2020-07-17T19:25:00Z</dcterms:modified>
</cp:coreProperties>
</file>